
<file path=[Content_Types].xml><?xml version="1.0" encoding="utf-8"?>
<Types xmlns="http://schemas.openxmlformats.org/package/2006/content-types">
  <Default Extension="png" ContentType="image/png"/>
  <Default Extension="tmp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8E4E0D" w14:textId="728DC28A" w:rsidR="00C466D7" w:rsidRDefault="00EB4538" w:rsidP="00810A1C">
      <w:pPr>
        <w:pStyle w:val="Heading2"/>
      </w:pPr>
      <w:r>
        <w:t>Min-Max</w:t>
      </w:r>
      <w:r w:rsidRPr="00D86C5F">
        <w:t xml:space="preserve"> notation</w:t>
      </w:r>
      <w:r>
        <w:t xml:space="preserve"> continued…</w:t>
      </w:r>
    </w:p>
    <w:p w14:paraId="436D15AE" w14:textId="6E96B4A6" w:rsidR="00EB4538" w:rsidRDefault="00EB4538" w:rsidP="005B1A4E">
      <w:pPr>
        <w:pStyle w:val="ListParagraph"/>
        <w:numPr>
          <w:ilvl w:val="0"/>
          <w:numId w:val="42"/>
        </w:numPr>
        <w:ind w:left="360"/>
      </w:pPr>
      <w:r>
        <w:t>In an ER with (min, max) notation we don’t need double lines except for weak entities and their identifying relationships.</w:t>
      </w:r>
    </w:p>
    <w:p w14:paraId="269D3C91" w14:textId="2F079B1D" w:rsidR="00EB4538" w:rsidRDefault="00EB4538" w:rsidP="005B1A4E">
      <w:pPr>
        <w:pStyle w:val="ListParagraph"/>
        <w:numPr>
          <w:ilvl w:val="0"/>
          <w:numId w:val="42"/>
        </w:numPr>
        <w:ind w:left="360"/>
      </w:pPr>
      <w:r>
        <w:t xml:space="preserve">Place of cardinality </w:t>
      </w:r>
      <w:r w:rsidR="005B1A4E">
        <w:t xml:space="preserve">ratio </w:t>
      </w:r>
      <w:r>
        <w:t xml:space="preserve">numbers are opposite in (min, max) notation than </w:t>
      </w:r>
      <w:r w:rsidR="005B1A4E">
        <w:t xml:space="preserve">in </w:t>
      </w:r>
      <w:r>
        <w:t>the previous notation.</w:t>
      </w:r>
    </w:p>
    <w:p w14:paraId="51A95DF8" w14:textId="052E7088" w:rsidR="00EB4538" w:rsidRDefault="00521766" w:rsidP="005B1A4E">
      <w:pPr>
        <w:pStyle w:val="ListParagraph"/>
        <w:numPr>
          <w:ilvl w:val="0"/>
          <w:numId w:val="42"/>
        </w:numPr>
        <w:ind w:left="360"/>
      </w:pPr>
      <w:r w:rsidRPr="00521766">
        <w:rPr>
          <w:noProof/>
        </w:rPr>
        <w:drawing>
          <wp:anchor distT="0" distB="0" distL="114300" distR="114300" simplePos="0" relativeHeight="251659264" behindDoc="0" locked="0" layoutInCell="1" allowOverlap="1" wp14:anchorId="4AA5B007" wp14:editId="0DDF7139">
            <wp:simplePos x="0" y="0"/>
            <wp:positionH relativeFrom="margin">
              <wp:align>right</wp:align>
            </wp:positionH>
            <wp:positionV relativeFrom="paragraph">
              <wp:posOffset>287220</wp:posOffset>
            </wp:positionV>
            <wp:extent cx="2743200" cy="2644775"/>
            <wp:effectExtent l="0" t="0" r="0" b="3175"/>
            <wp:wrapThrough wrapText="bothSides">
              <wp:wrapPolygon edited="0">
                <wp:start x="0" y="0"/>
                <wp:lineTo x="0" y="21470"/>
                <wp:lineTo x="21450" y="21470"/>
                <wp:lineTo x="21450" y="0"/>
                <wp:lineTo x="0" y="0"/>
              </wp:wrapPolygon>
            </wp:wrapThrough>
            <wp:docPr id="78852" name="Picture 4" descr="fig03_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52" name="Picture 4" descr="fig03_0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64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4538">
        <w:t xml:space="preserve">Compare min-max notation vs. the previous one </w:t>
      </w:r>
      <w:r>
        <w:t>in the following ERs:</w:t>
      </w:r>
    </w:p>
    <w:p w14:paraId="676FFCA2" w14:textId="7570D8B7" w:rsidR="00521766" w:rsidRDefault="00521766" w:rsidP="00521766">
      <w:r>
        <w:rPr>
          <w:noProof/>
        </w:rPr>
        <w:drawing>
          <wp:anchor distT="0" distB="0" distL="114300" distR="114300" simplePos="0" relativeHeight="251658240" behindDoc="0" locked="0" layoutInCell="1" allowOverlap="1" wp14:anchorId="04FF5A1A" wp14:editId="14B85723">
            <wp:simplePos x="0" y="0"/>
            <wp:positionH relativeFrom="margin">
              <wp:align>left</wp:align>
            </wp:positionH>
            <wp:positionV relativeFrom="paragraph">
              <wp:posOffset>7130</wp:posOffset>
            </wp:positionV>
            <wp:extent cx="2626995" cy="2620645"/>
            <wp:effectExtent l="0" t="0" r="1905" b="8255"/>
            <wp:wrapThrough wrapText="bothSides">
              <wp:wrapPolygon edited="0">
                <wp:start x="0" y="0"/>
                <wp:lineTo x="0" y="21511"/>
                <wp:lineTo x="21459" y="21511"/>
                <wp:lineTo x="21459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E4E826.tmp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6995" cy="2620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353C3D" w14:textId="28553D68" w:rsidR="00521766" w:rsidRDefault="00521766" w:rsidP="00521766"/>
    <w:p w14:paraId="0FE4733E" w14:textId="4E327E78" w:rsidR="00521766" w:rsidRDefault="00521766" w:rsidP="00521766"/>
    <w:p w14:paraId="6644EF66" w14:textId="1E507029" w:rsidR="00521766" w:rsidRDefault="00521766" w:rsidP="00521766"/>
    <w:p w14:paraId="1E963A1C" w14:textId="06BAE970" w:rsidR="00521766" w:rsidRDefault="00521766" w:rsidP="00521766"/>
    <w:p w14:paraId="553DEA5C" w14:textId="0E997BB9" w:rsidR="00521766" w:rsidRDefault="00521766" w:rsidP="00521766"/>
    <w:p w14:paraId="5EFD81CD" w14:textId="6A0102E5" w:rsidR="00521766" w:rsidRDefault="00521766" w:rsidP="00521766"/>
    <w:p w14:paraId="3DF68566" w14:textId="696AE8DE" w:rsidR="00521766" w:rsidRDefault="00521766" w:rsidP="00521766"/>
    <w:p w14:paraId="65B56169" w14:textId="569EC4C2" w:rsidR="00521766" w:rsidRDefault="00521766" w:rsidP="00521766"/>
    <w:p w14:paraId="0AE7AD25" w14:textId="337F9390" w:rsidR="00521766" w:rsidRDefault="00521766" w:rsidP="00521766"/>
    <w:p w14:paraId="0CB93848" w14:textId="3AA99525" w:rsidR="00521766" w:rsidRDefault="00B42273" w:rsidP="005B1A4E">
      <w:pPr>
        <w:pStyle w:val="ListParagraph"/>
        <w:ind w:left="1440"/>
      </w:pPr>
      <w:r>
        <w:t xml:space="preserve"> </w:t>
      </w:r>
    </w:p>
    <w:p w14:paraId="64A32092" w14:textId="2E312823" w:rsidR="00521766" w:rsidRDefault="00B42273" w:rsidP="00810A1C">
      <w:pPr>
        <w:pStyle w:val="Heading2"/>
      </w:pPr>
      <w:r>
        <w:t>Summary of ER diagrams</w:t>
      </w:r>
    </w:p>
    <w:p w14:paraId="4DF5E095" w14:textId="0A5FC46B" w:rsidR="00810A1C" w:rsidRDefault="00810A1C" w:rsidP="00521766">
      <w:r>
        <w:rPr>
          <w:noProof/>
        </w:rPr>
        <w:drawing>
          <wp:anchor distT="0" distB="0" distL="114300" distR="114300" simplePos="0" relativeHeight="251661312" behindDoc="0" locked="0" layoutInCell="1" allowOverlap="1" wp14:anchorId="4D333105" wp14:editId="2626FC4C">
            <wp:simplePos x="0" y="0"/>
            <wp:positionH relativeFrom="margin">
              <wp:posOffset>-46298</wp:posOffset>
            </wp:positionH>
            <wp:positionV relativeFrom="paragraph">
              <wp:posOffset>150528</wp:posOffset>
            </wp:positionV>
            <wp:extent cx="2615878" cy="2743976"/>
            <wp:effectExtent l="0" t="0" r="0" b="0"/>
            <wp:wrapThrough wrapText="bothSides">
              <wp:wrapPolygon edited="0">
                <wp:start x="0" y="0"/>
                <wp:lineTo x="0" y="21445"/>
                <wp:lineTo x="21395" y="21445"/>
                <wp:lineTo x="21395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E4F3A2.tmp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5878" cy="27439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21E52825" wp14:editId="630E5063">
            <wp:simplePos x="0" y="0"/>
            <wp:positionH relativeFrom="margin">
              <wp:align>right</wp:align>
            </wp:positionH>
            <wp:positionV relativeFrom="paragraph">
              <wp:posOffset>391160</wp:posOffset>
            </wp:positionV>
            <wp:extent cx="3188335" cy="2267585"/>
            <wp:effectExtent l="0" t="0" r="0" b="0"/>
            <wp:wrapThrough wrapText="bothSides">
              <wp:wrapPolygon edited="0">
                <wp:start x="0" y="0"/>
                <wp:lineTo x="0" y="21412"/>
                <wp:lineTo x="21424" y="21412"/>
                <wp:lineTo x="21424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E488C5.tmp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8335" cy="2267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46AC68" w14:textId="3514DA20" w:rsidR="00810A1C" w:rsidRDefault="00810A1C" w:rsidP="00521766"/>
    <w:p w14:paraId="428E5A09" w14:textId="77777777" w:rsidR="005B1A4E" w:rsidRDefault="005B1A4E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4BFBB17A" w14:textId="21E4E381" w:rsidR="00370404" w:rsidRDefault="00862CD3" w:rsidP="00862CD3">
      <w:pPr>
        <w:pStyle w:val="Heading2"/>
      </w:pPr>
      <w:r>
        <w:lastRenderedPageBreak/>
        <w:t>N-</w:t>
      </w:r>
      <w:proofErr w:type="spellStart"/>
      <w:r>
        <w:t>ary</w:t>
      </w:r>
      <w:proofErr w:type="spellEnd"/>
      <w:r>
        <w:t xml:space="preserve"> </w:t>
      </w:r>
      <w:r w:rsidR="00370404" w:rsidRPr="00370404">
        <w:t>Relationships</w:t>
      </w:r>
    </w:p>
    <w:p w14:paraId="64F87E70" w14:textId="65D35AC7" w:rsidR="00862CD3" w:rsidRDefault="00862CD3" w:rsidP="00862CD3">
      <w:r>
        <w:t xml:space="preserve">If a relationship connects N different entities, then </w:t>
      </w:r>
      <w:proofErr w:type="spellStart"/>
      <w:proofErr w:type="gramStart"/>
      <w:r>
        <w:t>its</w:t>
      </w:r>
      <w:proofErr w:type="spellEnd"/>
      <w:proofErr w:type="gramEnd"/>
      <w:r>
        <w:t xml:space="preserve"> called n-</w:t>
      </w:r>
      <w:proofErr w:type="spellStart"/>
      <w:r>
        <w:t>ary</w:t>
      </w:r>
      <w:proofErr w:type="spellEnd"/>
      <w:r>
        <w:t xml:space="preserve"> relationship;</w:t>
      </w:r>
    </w:p>
    <w:p w14:paraId="10574AB0" w14:textId="77777777" w:rsidR="00862CD3" w:rsidRDefault="00862CD3" w:rsidP="00862CD3">
      <w:pPr>
        <w:pStyle w:val="ListParagraph"/>
        <w:numPr>
          <w:ilvl w:val="0"/>
          <w:numId w:val="42"/>
        </w:numPr>
      </w:pPr>
      <w:r>
        <w:t>Similarly r</w:t>
      </w:r>
      <w:r w:rsidR="00370404" w:rsidRPr="00370404">
        <w:t>elationship</w:t>
      </w:r>
      <w:r w:rsidR="00717639">
        <w:t>s</w:t>
      </w:r>
      <w:r w:rsidR="00370404" w:rsidRPr="00370404">
        <w:t xml:space="preserve"> of degree 3 are called ternary</w:t>
      </w:r>
      <w:r>
        <w:t>.</w:t>
      </w:r>
    </w:p>
    <w:p w14:paraId="350A8DF7" w14:textId="0D6CAC17" w:rsidR="00810A1C" w:rsidRDefault="00862CD3" w:rsidP="00862CD3">
      <w:pPr>
        <w:pStyle w:val="ListParagraph"/>
        <w:numPr>
          <w:ilvl w:val="0"/>
          <w:numId w:val="42"/>
        </w:numPr>
      </w:pPr>
      <w:r>
        <w:t xml:space="preserve">Relationships of degree 2 are called bi-nary. </w:t>
      </w:r>
    </w:p>
    <w:p w14:paraId="00149539" w14:textId="01EF4DF4" w:rsidR="00B42273" w:rsidRDefault="00B42273" w:rsidP="00521766"/>
    <w:p w14:paraId="3F344365" w14:textId="0D1AE5C1" w:rsidR="00810A1C" w:rsidRDefault="00D71132" w:rsidP="00D71132">
      <w:pPr>
        <w:pStyle w:val="Heading2"/>
      </w:pPr>
      <w:r>
        <w:t>Another ER Example, University Database</w:t>
      </w:r>
    </w:p>
    <w:p w14:paraId="50FB9B2D" w14:textId="3D48D4C3" w:rsidR="00D71132" w:rsidRDefault="00D71132" w:rsidP="00D71132">
      <w:pPr>
        <w:pStyle w:val="ListParagraph"/>
      </w:pPr>
    </w:p>
    <w:p w14:paraId="76291700" w14:textId="78F01B55" w:rsidR="0053305F" w:rsidRDefault="00D71132" w:rsidP="00862CD3">
      <w:pPr>
        <w:pStyle w:val="ListParagraph"/>
        <w:ind w:left="1080"/>
      </w:pPr>
      <w:r w:rsidRPr="00D71132">
        <w:rPr>
          <w:noProof/>
        </w:rPr>
        <w:drawing>
          <wp:anchor distT="0" distB="0" distL="114300" distR="114300" simplePos="0" relativeHeight="251666432" behindDoc="0" locked="0" layoutInCell="1" allowOverlap="1" wp14:anchorId="19B9E40B" wp14:editId="5BED984A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3492500" cy="3430933"/>
            <wp:effectExtent l="0" t="0" r="0" b="0"/>
            <wp:wrapThrough wrapText="bothSides">
              <wp:wrapPolygon edited="0">
                <wp:start x="0" y="0"/>
                <wp:lineTo x="0" y="21468"/>
                <wp:lineTo x="21443" y="21468"/>
                <wp:lineTo x="21443" y="0"/>
                <wp:lineTo x="0" y="0"/>
              </wp:wrapPolygon>
            </wp:wrapThrough>
            <wp:docPr id="105479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A032E65C-857F-4670-8E91-4AFAEE06179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79" name="Picture 6">
                      <a:extLst>
                        <a:ext uri="{FF2B5EF4-FFF2-40B4-BE49-F238E27FC236}">
                          <a16:creationId xmlns:a16="http://schemas.microsoft.com/office/drawing/2014/main" id="{A032E65C-857F-4670-8E91-4AFAEE06179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3430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anchor>
        </w:drawing>
      </w:r>
    </w:p>
    <w:p w14:paraId="28FCD884" w14:textId="169DC369" w:rsidR="00D71132" w:rsidRDefault="00D71132" w:rsidP="00D71132">
      <w:pPr>
        <w:pStyle w:val="ListParagraph"/>
      </w:pPr>
    </w:p>
    <w:p w14:paraId="40FB1B86" w14:textId="2D9E99FB" w:rsidR="00D71132" w:rsidRDefault="00D71132" w:rsidP="00D71132">
      <w:pPr>
        <w:pStyle w:val="ListParagraph"/>
      </w:pPr>
    </w:p>
    <w:p w14:paraId="44DE19CF" w14:textId="2B6903EA" w:rsidR="00D71132" w:rsidRDefault="00D71132" w:rsidP="00D71132"/>
    <w:p w14:paraId="31358A5D" w14:textId="688D4236" w:rsidR="00D71132" w:rsidRPr="00D71132" w:rsidRDefault="00D71132" w:rsidP="00D71132"/>
    <w:p w14:paraId="00F20B3F" w14:textId="5C3B6474" w:rsidR="00D71132" w:rsidRDefault="00D71132" w:rsidP="00521766"/>
    <w:p w14:paraId="6D89979F" w14:textId="32A21830" w:rsidR="0053305F" w:rsidRDefault="0053305F" w:rsidP="00521766"/>
    <w:p w14:paraId="0F86A742" w14:textId="62665827" w:rsidR="0053305F" w:rsidRDefault="0053305F" w:rsidP="00521766"/>
    <w:p w14:paraId="0B50A8D0" w14:textId="16731A66" w:rsidR="0053305F" w:rsidRDefault="0053305F" w:rsidP="00521766"/>
    <w:p w14:paraId="58C8726D" w14:textId="4E09EECD" w:rsidR="0053305F" w:rsidRDefault="0053305F" w:rsidP="00521766"/>
    <w:p w14:paraId="6E1B02EA" w14:textId="47B2164E" w:rsidR="0053305F" w:rsidRDefault="0053305F" w:rsidP="00521766"/>
    <w:p w14:paraId="160E8960" w14:textId="76CB412A" w:rsidR="0053305F" w:rsidRDefault="0053305F" w:rsidP="00521766"/>
    <w:p w14:paraId="6E8FE71C" w14:textId="6E747FF5" w:rsidR="0053305F" w:rsidRDefault="00862CD3" w:rsidP="00521766">
      <w:r>
        <w:t>Based on this ER, answer the following questions:</w:t>
      </w:r>
    </w:p>
    <w:p w14:paraId="065DC322" w14:textId="2E23776A" w:rsidR="00862CD3" w:rsidRDefault="00862CD3" w:rsidP="00862CD3">
      <w:pPr>
        <w:pStyle w:val="ListParagraph"/>
        <w:numPr>
          <w:ilvl w:val="0"/>
          <w:numId w:val="42"/>
        </w:numPr>
      </w:pPr>
      <w:r>
        <w:t>What is the minimum size of a course section?</w:t>
      </w:r>
    </w:p>
    <w:p w14:paraId="21A8D8EE" w14:textId="17A20B92" w:rsidR="00862CD3" w:rsidRDefault="00862CD3" w:rsidP="00862CD3">
      <w:pPr>
        <w:pStyle w:val="ListParagraph"/>
        <w:numPr>
          <w:ilvl w:val="0"/>
          <w:numId w:val="42"/>
        </w:numPr>
      </w:pPr>
      <w:r>
        <w:t>Every instructor must teach at least one course section, True or False?</w:t>
      </w:r>
    </w:p>
    <w:p w14:paraId="3EA28FD8" w14:textId="21B202BA" w:rsidR="00862CD3" w:rsidRDefault="00862CD3" w:rsidP="00862CD3">
      <w:pPr>
        <w:pStyle w:val="ListParagraph"/>
        <w:numPr>
          <w:ilvl w:val="0"/>
          <w:numId w:val="42"/>
        </w:numPr>
      </w:pPr>
      <w:r>
        <w:t>A course should have at least one section, True or False?</w:t>
      </w:r>
    </w:p>
    <w:p w14:paraId="451F51B1" w14:textId="35984D20" w:rsidR="00862CD3" w:rsidRDefault="00862CD3" w:rsidP="00862CD3">
      <w:pPr>
        <w:pStyle w:val="ListParagraph"/>
        <w:numPr>
          <w:ilvl w:val="0"/>
          <w:numId w:val="42"/>
        </w:numPr>
      </w:pPr>
      <w:r>
        <w:t xml:space="preserve">Some department does not offer any courses, </w:t>
      </w:r>
      <w:r>
        <w:t>True or False?</w:t>
      </w:r>
    </w:p>
    <w:p w14:paraId="2ED397B9" w14:textId="217F30C0" w:rsidR="00876440" w:rsidRDefault="00876440" w:rsidP="00862CD3">
      <w:pPr>
        <w:pStyle w:val="ListParagraph"/>
        <w:numPr>
          <w:ilvl w:val="0"/>
          <w:numId w:val="42"/>
        </w:numPr>
      </w:pPr>
      <w:r>
        <w:t xml:space="preserve">All students must be assigned to a department, </w:t>
      </w:r>
      <w:r>
        <w:t>True or False?</w:t>
      </w:r>
    </w:p>
    <w:p w14:paraId="277E04CD" w14:textId="7A12AA32" w:rsidR="00876440" w:rsidRDefault="00876440" w:rsidP="00862CD3">
      <w:pPr>
        <w:pStyle w:val="ListParagraph"/>
        <w:numPr>
          <w:ilvl w:val="0"/>
          <w:numId w:val="42"/>
        </w:numPr>
      </w:pPr>
      <w:r>
        <w:t xml:space="preserve">Some department could have no instructor but must have a Chair, </w:t>
      </w:r>
      <w:r>
        <w:t>True or False?</w:t>
      </w:r>
    </w:p>
    <w:p w14:paraId="76F39139" w14:textId="421B343A" w:rsidR="008549D0" w:rsidRDefault="008549D0" w:rsidP="006B0F97"/>
    <w:p w14:paraId="28AF773A" w14:textId="746234A8" w:rsidR="008549D0" w:rsidRDefault="008549D0" w:rsidP="006B0F97"/>
    <w:p w14:paraId="768AFBE0" w14:textId="26407C29" w:rsidR="008549D0" w:rsidRDefault="008549D0" w:rsidP="006B0F97"/>
    <w:p w14:paraId="12E7F3BC" w14:textId="7B3898A4" w:rsidR="008549D0" w:rsidRDefault="008549D0" w:rsidP="006B0F97">
      <w:bookmarkStart w:id="0" w:name="_GoBack"/>
      <w:bookmarkEnd w:id="0"/>
    </w:p>
    <w:p w14:paraId="4544CF14" w14:textId="2264A832" w:rsidR="008549D0" w:rsidRDefault="008549D0" w:rsidP="006B0F97"/>
    <w:p w14:paraId="0A9558E3" w14:textId="6A009DEB" w:rsidR="008549D0" w:rsidRPr="004E1359" w:rsidRDefault="008549D0" w:rsidP="006B0F97">
      <w:r>
        <w:t>**End of Chapter 3**</w:t>
      </w:r>
    </w:p>
    <w:sectPr w:rsidR="008549D0" w:rsidRPr="004E1359" w:rsidSect="00724C6C">
      <w:headerReference w:type="even" r:id="rId12"/>
      <w:headerReference w:type="default" r:id="rId13"/>
      <w:pgSz w:w="12240" w:h="15840"/>
      <w:pgMar w:top="1440" w:right="1440" w:bottom="1440" w:left="1440" w:header="720" w:footer="720" w:gutter="0"/>
      <w:pgNumType w:start="19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5C00B9" w14:textId="77777777" w:rsidR="00D6702A" w:rsidRDefault="00D6702A" w:rsidP="00F41913">
      <w:pPr>
        <w:spacing w:after="0" w:line="240" w:lineRule="auto"/>
      </w:pPr>
      <w:r>
        <w:separator/>
      </w:r>
    </w:p>
  </w:endnote>
  <w:endnote w:type="continuationSeparator" w:id="0">
    <w:p w14:paraId="3EBE1FE0" w14:textId="77777777" w:rsidR="00D6702A" w:rsidRDefault="00D6702A" w:rsidP="00F419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681873" w14:textId="77777777" w:rsidR="00D6702A" w:rsidRDefault="00D6702A" w:rsidP="00F41913">
      <w:pPr>
        <w:spacing w:after="0" w:line="240" w:lineRule="auto"/>
      </w:pPr>
      <w:r>
        <w:separator/>
      </w:r>
    </w:p>
  </w:footnote>
  <w:footnote w:type="continuationSeparator" w:id="0">
    <w:p w14:paraId="75081612" w14:textId="77777777" w:rsidR="00D6702A" w:rsidRDefault="00D6702A" w:rsidP="00F419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9206978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AF8EF59" w14:textId="6FDAC561" w:rsidR="00863748" w:rsidRDefault="00863748" w:rsidP="00176BE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76440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07F45F2A" w14:textId="3C949211" w:rsidR="00863748" w:rsidRDefault="00863748" w:rsidP="002B4F16">
    <w:pPr>
      <w:pStyle w:val="Header"/>
    </w:pPr>
    <w:r w:rsidRPr="00176BE5">
      <w:t xml:space="preserve">Database Systems – 3430 – Chapter </w:t>
    </w:r>
    <w:r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2266678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AE79ECB" w14:textId="1CA915C3" w:rsidR="00863748" w:rsidRDefault="00863748" w:rsidP="0095572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62CD3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14:paraId="0C96EED0" w14:textId="29633394" w:rsidR="00863748" w:rsidRDefault="00863748" w:rsidP="008A1ED2">
    <w:pPr>
      <w:pStyle w:val="Header"/>
    </w:pPr>
    <w:r w:rsidRPr="00176BE5">
      <w:t xml:space="preserve">Database Systems – 3430 – Chapter </w:t>
    </w:r>
    <w: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7605F"/>
    <w:multiLevelType w:val="hybridMultilevel"/>
    <w:tmpl w:val="1C427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E6464"/>
    <w:multiLevelType w:val="hybridMultilevel"/>
    <w:tmpl w:val="A9221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6D1705"/>
    <w:multiLevelType w:val="hybridMultilevel"/>
    <w:tmpl w:val="B8309FC0"/>
    <w:lvl w:ilvl="0" w:tplc="72E669D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F85305"/>
    <w:multiLevelType w:val="hybridMultilevel"/>
    <w:tmpl w:val="CF66F092"/>
    <w:lvl w:ilvl="0" w:tplc="C0BC96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903C7"/>
    <w:multiLevelType w:val="hybridMultilevel"/>
    <w:tmpl w:val="460CB5F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69342A"/>
    <w:multiLevelType w:val="hybridMultilevel"/>
    <w:tmpl w:val="E3B08812"/>
    <w:lvl w:ilvl="0" w:tplc="18C801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0508D"/>
    <w:multiLevelType w:val="hybridMultilevel"/>
    <w:tmpl w:val="429A799A"/>
    <w:lvl w:ilvl="0" w:tplc="A2A077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5E1F77"/>
    <w:multiLevelType w:val="hybridMultilevel"/>
    <w:tmpl w:val="B4163C94"/>
    <w:lvl w:ilvl="0" w:tplc="7248C84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82B128">
      <w:start w:val="238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3D40C86">
      <w:start w:val="238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EDA3FD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A12BDF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00E168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2A6EAB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58F42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D52201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A7535C"/>
    <w:multiLevelType w:val="hybridMultilevel"/>
    <w:tmpl w:val="B1269A60"/>
    <w:lvl w:ilvl="0" w:tplc="72E669DC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F17FE1"/>
    <w:multiLevelType w:val="hybridMultilevel"/>
    <w:tmpl w:val="704C82D0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21AE4252"/>
    <w:multiLevelType w:val="hybridMultilevel"/>
    <w:tmpl w:val="305C948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2E97CEC"/>
    <w:multiLevelType w:val="hybridMultilevel"/>
    <w:tmpl w:val="63BED4D4"/>
    <w:lvl w:ilvl="0" w:tplc="73C4B1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4D6CBC"/>
    <w:multiLevelType w:val="hybridMultilevel"/>
    <w:tmpl w:val="7C7C1300"/>
    <w:lvl w:ilvl="0" w:tplc="2B52540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F89EE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48FE60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B6183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DD02730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810C61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569B5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7B43FD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825E7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2F65E3"/>
    <w:multiLevelType w:val="hybridMultilevel"/>
    <w:tmpl w:val="0DB8A5CA"/>
    <w:lvl w:ilvl="0" w:tplc="E04A214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89E8D82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A86A9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2E11A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669FB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E88343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09CAB0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42277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86084D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B63805"/>
    <w:multiLevelType w:val="hybridMultilevel"/>
    <w:tmpl w:val="8D2AE9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B9F3A84"/>
    <w:multiLevelType w:val="hybridMultilevel"/>
    <w:tmpl w:val="410E082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F725847"/>
    <w:multiLevelType w:val="hybridMultilevel"/>
    <w:tmpl w:val="D5D0253C"/>
    <w:lvl w:ilvl="0" w:tplc="70CCB08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2DE19CF"/>
    <w:multiLevelType w:val="hybridMultilevel"/>
    <w:tmpl w:val="9C805BCE"/>
    <w:lvl w:ilvl="0" w:tplc="99FE3E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D353E4"/>
    <w:multiLevelType w:val="hybridMultilevel"/>
    <w:tmpl w:val="608668EC"/>
    <w:lvl w:ilvl="0" w:tplc="66F8970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4CD5D49"/>
    <w:multiLevelType w:val="hybridMultilevel"/>
    <w:tmpl w:val="02DAE02E"/>
    <w:lvl w:ilvl="0" w:tplc="72E669D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57B65D7"/>
    <w:multiLevelType w:val="hybridMultilevel"/>
    <w:tmpl w:val="754ECF58"/>
    <w:lvl w:ilvl="0" w:tplc="DF3ECA5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598B5E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2CA38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85CB28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586602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A4277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FC858C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30B02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0C5A2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8A4E98"/>
    <w:multiLevelType w:val="hybridMultilevel"/>
    <w:tmpl w:val="B046FC16"/>
    <w:lvl w:ilvl="0" w:tplc="95D0F3A6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D24575A"/>
    <w:multiLevelType w:val="hybridMultilevel"/>
    <w:tmpl w:val="174C2002"/>
    <w:lvl w:ilvl="0" w:tplc="E3AE0E74">
      <w:start w:val="1"/>
      <w:numFmt w:val="decimal"/>
      <w:pStyle w:val="mmmultipleChoicestyl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D16E14"/>
    <w:multiLevelType w:val="hybridMultilevel"/>
    <w:tmpl w:val="6D4A227C"/>
    <w:lvl w:ilvl="0" w:tplc="04C8E7D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1B7DAA"/>
    <w:multiLevelType w:val="hybridMultilevel"/>
    <w:tmpl w:val="501CD65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12027B1"/>
    <w:multiLevelType w:val="hybridMultilevel"/>
    <w:tmpl w:val="B25C1ABA"/>
    <w:lvl w:ilvl="0" w:tplc="300816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184571"/>
    <w:multiLevelType w:val="hybridMultilevel"/>
    <w:tmpl w:val="0C627C60"/>
    <w:lvl w:ilvl="0" w:tplc="E188A91C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33B6A51"/>
    <w:multiLevelType w:val="hybridMultilevel"/>
    <w:tmpl w:val="4FFE2098"/>
    <w:lvl w:ilvl="0" w:tplc="20A265B6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963F41"/>
    <w:multiLevelType w:val="hybridMultilevel"/>
    <w:tmpl w:val="757EE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DC3262"/>
    <w:multiLevelType w:val="hybridMultilevel"/>
    <w:tmpl w:val="0C4E7D7E"/>
    <w:lvl w:ilvl="0" w:tplc="F372FC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EB53C8"/>
    <w:multiLevelType w:val="hybridMultilevel"/>
    <w:tmpl w:val="9272B754"/>
    <w:lvl w:ilvl="0" w:tplc="6A8CD3F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5300749E"/>
    <w:multiLevelType w:val="hybridMultilevel"/>
    <w:tmpl w:val="447220D2"/>
    <w:lvl w:ilvl="0" w:tplc="8318D99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4542CD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86E06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3C28C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02A5C6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16ABE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B861B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9D65C6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67A6F4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940CAB"/>
    <w:multiLevelType w:val="hybridMultilevel"/>
    <w:tmpl w:val="594E9A0C"/>
    <w:lvl w:ilvl="0" w:tplc="B1A8EA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1556BB"/>
    <w:multiLevelType w:val="hybridMultilevel"/>
    <w:tmpl w:val="09C63E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19A24AD"/>
    <w:multiLevelType w:val="hybridMultilevel"/>
    <w:tmpl w:val="34BC878C"/>
    <w:lvl w:ilvl="0" w:tplc="C396D6A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4B71E5"/>
    <w:multiLevelType w:val="hybridMultilevel"/>
    <w:tmpl w:val="D79893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6D2A0D"/>
    <w:multiLevelType w:val="hybridMultilevel"/>
    <w:tmpl w:val="4B1CCB54"/>
    <w:lvl w:ilvl="0" w:tplc="81D2C1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AE5A66"/>
    <w:multiLevelType w:val="hybridMultilevel"/>
    <w:tmpl w:val="A3F0D6CE"/>
    <w:lvl w:ilvl="0" w:tplc="01F8D4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587EC6"/>
    <w:multiLevelType w:val="hybridMultilevel"/>
    <w:tmpl w:val="A086AB4C"/>
    <w:lvl w:ilvl="0" w:tplc="1820EF3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D2EDF88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C6912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58D45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33CAE8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5CA885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37645A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86C23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0A611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A1117F"/>
    <w:multiLevelType w:val="hybridMultilevel"/>
    <w:tmpl w:val="ED6CEFDA"/>
    <w:lvl w:ilvl="0" w:tplc="CE24B8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CF61C7"/>
    <w:multiLevelType w:val="hybridMultilevel"/>
    <w:tmpl w:val="2168F2B2"/>
    <w:lvl w:ilvl="0" w:tplc="562E9D5A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1" w15:restartNumberingAfterBreak="0">
    <w:nsid w:val="7C6E5A9D"/>
    <w:multiLevelType w:val="hybridMultilevel"/>
    <w:tmpl w:val="C8CCDE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24290A"/>
    <w:multiLevelType w:val="hybridMultilevel"/>
    <w:tmpl w:val="0B82F2F2"/>
    <w:lvl w:ilvl="0" w:tplc="D0D2A50A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2"/>
  </w:num>
  <w:num w:numId="3">
    <w:abstractNumId w:val="22"/>
  </w:num>
  <w:num w:numId="4">
    <w:abstractNumId w:val="5"/>
  </w:num>
  <w:num w:numId="5">
    <w:abstractNumId w:val="18"/>
  </w:num>
  <w:num w:numId="6">
    <w:abstractNumId w:val="28"/>
  </w:num>
  <w:num w:numId="7">
    <w:abstractNumId w:val="23"/>
  </w:num>
  <w:num w:numId="8">
    <w:abstractNumId w:val="9"/>
  </w:num>
  <w:num w:numId="9">
    <w:abstractNumId w:val="25"/>
  </w:num>
  <w:num w:numId="10">
    <w:abstractNumId w:val="29"/>
  </w:num>
  <w:num w:numId="11">
    <w:abstractNumId w:val="16"/>
  </w:num>
  <w:num w:numId="12">
    <w:abstractNumId w:val="42"/>
  </w:num>
  <w:num w:numId="13">
    <w:abstractNumId w:val="26"/>
  </w:num>
  <w:num w:numId="14">
    <w:abstractNumId w:val="1"/>
  </w:num>
  <w:num w:numId="15">
    <w:abstractNumId w:val="41"/>
  </w:num>
  <w:num w:numId="16">
    <w:abstractNumId w:val="27"/>
  </w:num>
  <w:num w:numId="17">
    <w:abstractNumId w:val="36"/>
  </w:num>
  <w:num w:numId="18">
    <w:abstractNumId w:val="21"/>
  </w:num>
  <w:num w:numId="19">
    <w:abstractNumId w:val="6"/>
  </w:num>
  <w:num w:numId="20">
    <w:abstractNumId w:val="11"/>
  </w:num>
  <w:num w:numId="21">
    <w:abstractNumId w:val="35"/>
  </w:num>
  <w:num w:numId="22">
    <w:abstractNumId w:val="32"/>
  </w:num>
  <w:num w:numId="23">
    <w:abstractNumId w:val="40"/>
  </w:num>
  <w:num w:numId="24">
    <w:abstractNumId w:val="30"/>
  </w:num>
  <w:num w:numId="25">
    <w:abstractNumId w:val="8"/>
  </w:num>
  <w:num w:numId="26">
    <w:abstractNumId w:val="31"/>
  </w:num>
  <w:num w:numId="27">
    <w:abstractNumId w:val="3"/>
  </w:num>
  <w:num w:numId="28">
    <w:abstractNumId w:val="39"/>
  </w:num>
  <w:num w:numId="29">
    <w:abstractNumId w:val="12"/>
  </w:num>
  <w:num w:numId="30">
    <w:abstractNumId w:val="2"/>
  </w:num>
  <w:num w:numId="31">
    <w:abstractNumId w:val="34"/>
  </w:num>
  <w:num w:numId="32">
    <w:abstractNumId w:val="0"/>
  </w:num>
  <w:num w:numId="33">
    <w:abstractNumId w:val="38"/>
  </w:num>
  <w:num w:numId="34">
    <w:abstractNumId w:val="13"/>
  </w:num>
  <w:num w:numId="35">
    <w:abstractNumId w:val="20"/>
  </w:num>
  <w:num w:numId="36">
    <w:abstractNumId w:val="19"/>
  </w:num>
  <w:num w:numId="37">
    <w:abstractNumId w:val="24"/>
  </w:num>
  <w:num w:numId="38">
    <w:abstractNumId w:val="37"/>
  </w:num>
  <w:num w:numId="39">
    <w:abstractNumId w:val="7"/>
  </w:num>
  <w:num w:numId="40">
    <w:abstractNumId w:val="15"/>
  </w:num>
  <w:num w:numId="41">
    <w:abstractNumId w:val="14"/>
  </w:num>
  <w:num w:numId="42">
    <w:abstractNumId w:val="17"/>
  </w:num>
  <w:num w:numId="43">
    <w:abstractNumId w:val="33"/>
  </w:num>
  <w:num w:numId="44">
    <w:abstractNumId w:val="10"/>
  </w:num>
  <w:num w:numId="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jYzMDYxNrEwtjBV0lEKTi0uzszPAykwrAUAfIo8/iwAAAA="/>
  </w:docVars>
  <w:rsids>
    <w:rsidRoot w:val="00FA7708"/>
    <w:rsid w:val="0000112D"/>
    <w:rsid w:val="00021015"/>
    <w:rsid w:val="000474DC"/>
    <w:rsid w:val="00060066"/>
    <w:rsid w:val="00064F72"/>
    <w:rsid w:val="000763CA"/>
    <w:rsid w:val="00084253"/>
    <w:rsid w:val="000B0176"/>
    <w:rsid w:val="000B62F3"/>
    <w:rsid w:val="000D3B03"/>
    <w:rsid w:val="000D471B"/>
    <w:rsid w:val="000E15AA"/>
    <w:rsid w:val="000F4FA4"/>
    <w:rsid w:val="000F506E"/>
    <w:rsid w:val="00134EFF"/>
    <w:rsid w:val="00171A41"/>
    <w:rsid w:val="00176BE5"/>
    <w:rsid w:val="001A190E"/>
    <w:rsid w:val="001C1471"/>
    <w:rsid w:val="001D3B5B"/>
    <w:rsid w:val="001D450B"/>
    <w:rsid w:val="001E336B"/>
    <w:rsid w:val="001E442E"/>
    <w:rsid w:val="00215F41"/>
    <w:rsid w:val="0022746C"/>
    <w:rsid w:val="00235A80"/>
    <w:rsid w:val="00240936"/>
    <w:rsid w:val="00245753"/>
    <w:rsid w:val="00246899"/>
    <w:rsid w:val="002667D3"/>
    <w:rsid w:val="00270135"/>
    <w:rsid w:val="00272408"/>
    <w:rsid w:val="00273761"/>
    <w:rsid w:val="0027538A"/>
    <w:rsid w:val="002A60D6"/>
    <w:rsid w:val="002B4F16"/>
    <w:rsid w:val="002F3487"/>
    <w:rsid w:val="00324500"/>
    <w:rsid w:val="00370404"/>
    <w:rsid w:val="0037638F"/>
    <w:rsid w:val="00390E95"/>
    <w:rsid w:val="003912B3"/>
    <w:rsid w:val="003C2D52"/>
    <w:rsid w:val="003D2425"/>
    <w:rsid w:val="003E0375"/>
    <w:rsid w:val="00411DD5"/>
    <w:rsid w:val="00431184"/>
    <w:rsid w:val="0045257B"/>
    <w:rsid w:val="004560AE"/>
    <w:rsid w:val="00463172"/>
    <w:rsid w:val="00480A19"/>
    <w:rsid w:val="004B25E0"/>
    <w:rsid w:val="004C310D"/>
    <w:rsid w:val="004C59EC"/>
    <w:rsid w:val="004D6488"/>
    <w:rsid w:val="004D65F8"/>
    <w:rsid w:val="004E1359"/>
    <w:rsid w:val="004E6473"/>
    <w:rsid w:val="004E7A8D"/>
    <w:rsid w:val="00501011"/>
    <w:rsid w:val="005067EE"/>
    <w:rsid w:val="00521766"/>
    <w:rsid w:val="0053305F"/>
    <w:rsid w:val="00540A98"/>
    <w:rsid w:val="005453C6"/>
    <w:rsid w:val="005547EC"/>
    <w:rsid w:val="005A2351"/>
    <w:rsid w:val="005B1A4E"/>
    <w:rsid w:val="005B6187"/>
    <w:rsid w:val="005D031B"/>
    <w:rsid w:val="00600B63"/>
    <w:rsid w:val="00610AFB"/>
    <w:rsid w:val="00635D37"/>
    <w:rsid w:val="00640205"/>
    <w:rsid w:val="006702B8"/>
    <w:rsid w:val="006860E8"/>
    <w:rsid w:val="006862C7"/>
    <w:rsid w:val="006A1B8D"/>
    <w:rsid w:val="006B0F97"/>
    <w:rsid w:val="006C1034"/>
    <w:rsid w:val="006F7C9F"/>
    <w:rsid w:val="007002C4"/>
    <w:rsid w:val="007118EA"/>
    <w:rsid w:val="00713B38"/>
    <w:rsid w:val="00713C67"/>
    <w:rsid w:val="00717639"/>
    <w:rsid w:val="00724C6C"/>
    <w:rsid w:val="00763329"/>
    <w:rsid w:val="007819AD"/>
    <w:rsid w:val="007853F4"/>
    <w:rsid w:val="00795436"/>
    <w:rsid w:val="00796198"/>
    <w:rsid w:val="007D00BF"/>
    <w:rsid w:val="007E63C0"/>
    <w:rsid w:val="007F1055"/>
    <w:rsid w:val="008054B0"/>
    <w:rsid w:val="00810A1C"/>
    <w:rsid w:val="00813E21"/>
    <w:rsid w:val="00852A8E"/>
    <w:rsid w:val="008549D0"/>
    <w:rsid w:val="00862CD3"/>
    <w:rsid w:val="00863748"/>
    <w:rsid w:val="00873EB3"/>
    <w:rsid w:val="00876440"/>
    <w:rsid w:val="0088224E"/>
    <w:rsid w:val="008A1ED2"/>
    <w:rsid w:val="008B285D"/>
    <w:rsid w:val="008C3A27"/>
    <w:rsid w:val="008E1816"/>
    <w:rsid w:val="00914E7A"/>
    <w:rsid w:val="0092072A"/>
    <w:rsid w:val="00930629"/>
    <w:rsid w:val="0095572C"/>
    <w:rsid w:val="009646F8"/>
    <w:rsid w:val="00973DDA"/>
    <w:rsid w:val="009773FB"/>
    <w:rsid w:val="00984CED"/>
    <w:rsid w:val="009A4383"/>
    <w:rsid w:val="009C418C"/>
    <w:rsid w:val="009D1761"/>
    <w:rsid w:val="009E705A"/>
    <w:rsid w:val="00A043FB"/>
    <w:rsid w:val="00A227CA"/>
    <w:rsid w:val="00A47DDC"/>
    <w:rsid w:val="00A649F6"/>
    <w:rsid w:val="00A65EBD"/>
    <w:rsid w:val="00A871AB"/>
    <w:rsid w:val="00AA6171"/>
    <w:rsid w:val="00AC5936"/>
    <w:rsid w:val="00AE1855"/>
    <w:rsid w:val="00B128B1"/>
    <w:rsid w:val="00B22202"/>
    <w:rsid w:val="00B245DD"/>
    <w:rsid w:val="00B337E4"/>
    <w:rsid w:val="00B373A1"/>
    <w:rsid w:val="00B42273"/>
    <w:rsid w:val="00B439D0"/>
    <w:rsid w:val="00B64C91"/>
    <w:rsid w:val="00B7385F"/>
    <w:rsid w:val="00B738BB"/>
    <w:rsid w:val="00B813A6"/>
    <w:rsid w:val="00B84ED0"/>
    <w:rsid w:val="00B94693"/>
    <w:rsid w:val="00BB0AFC"/>
    <w:rsid w:val="00BB7CDC"/>
    <w:rsid w:val="00BC1119"/>
    <w:rsid w:val="00BC2CD6"/>
    <w:rsid w:val="00BC41DF"/>
    <w:rsid w:val="00BD77A4"/>
    <w:rsid w:val="00BE0AD8"/>
    <w:rsid w:val="00BE4552"/>
    <w:rsid w:val="00BE7B96"/>
    <w:rsid w:val="00BF4268"/>
    <w:rsid w:val="00C36214"/>
    <w:rsid w:val="00C466D7"/>
    <w:rsid w:val="00C578ED"/>
    <w:rsid w:val="00C60707"/>
    <w:rsid w:val="00C63CB2"/>
    <w:rsid w:val="00C670B5"/>
    <w:rsid w:val="00C97DF8"/>
    <w:rsid w:val="00CB1B2A"/>
    <w:rsid w:val="00CC143F"/>
    <w:rsid w:val="00CC586B"/>
    <w:rsid w:val="00CD1B2C"/>
    <w:rsid w:val="00CF4BE5"/>
    <w:rsid w:val="00D05E0B"/>
    <w:rsid w:val="00D6702A"/>
    <w:rsid w:val="00D71132"/>
    <w:rsid w:val="00D757FF"/>
    <w:rsid w:val="00D861D8"/>
    <w:rsid w:val="00D86C5F"/>
    <w:rsid w:val="00D86D2A"/>
    <w:rsid w:val="00D87C64"/>
    <w:rsid w:val="00DB75D3"/>
    <w:rsid w:val="00DC7B3D"/>
    <w:rsid w:val="00DF298F"/>
    <w:rsid w:val="00DF4B39"/>
    <w:rsid w:val="00E03B39"/>
    <w:rsid w:val="00E13B1D"/>
    <w:rsid w:val="00E13FFB"/>
    <w:rsid w:val="00E1406E"/>
    <w:rsid w:val="00E17E3E"/>
    <w:rsid w:val="00E424D4"/>
    <w:rsid w:val="00E62AEC"/>
    <w:rsid w:val="00EA5478"/>
    <w:rsid w:val="00EB2539"/>
    <w:rsid w:val="00EB4538"/>
    <w:rsid w:val="00ED35D5"/>
    <w:rsid w:val="00EE16D3"/>
    <w:rsid w:val="00EE2628"/>
    <w:rsid w:val="00EE4422"/>
    <w:rsid w:val="00EF2B05"/>
    <w:rsid w:val="00F02579"/>
    <w:rsid w:val="00F06CDF"/>
    <w:rsid w:val="00F2025A"/>
    <w:rsid w:val="00F327E1"/>
    <w:rsid w:val="00F41913"/>
    <w:rsid w:val="00F52540"/>
    <w:rsid w:val="00F928C1"/>
    <w:rsid w:val="00FA7708"/>
    <w:rsid w:val="00FB5F42"/>
    <w:rsid w:val="00FB6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C2122E"/>
  <w15:chartTrackingRefBased/>
  <w15:docId w15:val="{BA104191-E389-46A9-A81C-E115EC79A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0A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0A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19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Mmultichoices">
    <w:name w:val="MM_multichoices"/>
    <w:basedOn w:val="Normal"/>
    <w:link w:val="MMmultichoicesChar"/>
    <w:autoRedefine/>
    <w:qFormat/>
    <w:rsid w:val="00E13FFB"/>
  </w:style>
  <w:style w:type="character" w:customStyle="1" w:styleId="MMmultichoicesChar">
    <w:name w:val="MM_multichoices Char"/>
    <w:basedOn w:val="DefaultParagraphFont"/>
    <w:link w:val="MMmultichoices"/>
    <w:rsid w:val="00E13FFB"/>
  </w:style>
  <w:style w:type="paragraph" w:customStyle="1" w:styleId="mmmultipleChoicestyle">
    <w:name w:val="mm_multipleChoice_style"/>
    <w:basedOn w:val="MMmultichoices"/>
    <w:link w:val="mmmultipleChoicestyleChar"/>
    <w:autoRedefine/>
    <w:qFormat/>
    <w:rsid w:val="00E13FFB"/>
    <w:pPr>
      <w:numPr>
        <w:numId w:val="3"/>
      </w:numPr>
      <w:spacing w:after="0"/>
    </w:pPr>
  </w:style>
  <w:style w:type="character" w:customStyle="1" w:styleId="mmmultipleChoicestyleChar">
    <w:name w:val="mm_multipleChoice_style Char"/>
    <w:basedOn w:val="MMmultichoicesChar"/>
    <w:link w:val="mmmultipleChoicestyle"/>
    <w:rsid w:val="00E13FFB"/>
  </w:style>
  <w:style w:type="paragraph" w:customStyle="1" w:styleId="mmmulti">
    <w:name w:val="mm_multi"/>
    <w:basedOn w:val="MMmultichoices"/>
    <w:link w:val="mmmultiChar"/>
    <w:autoRedefine/>
    <w:qFormat/>
    <w:rsid w:val="00E13FFB"/>
    <w:pPr>
      <w:spacing w:after="0"/>
      <w:ind w:left="720" w:hanging="360"/>
    </w:pPr>
  </w:style>
  <w:style w:type="character" w:customStyle="1" w:styleId="mmmultiChar">
    <w:name w:val="mm_multi Char"/>
    <w:basedOn w:val="MMmultichoicesChar"/>
    <w:link w:val="mmmulti"/>
    <w:rsid w:val="00E13FFB"/>
  </w:style>
  <w:style w:type="paragraph" w:customStyle="1" w:styleId="mmstylesmultipleChoice">
    <w:name w:val="mm_styles_multipleChoice"/>
    <w:basedOn w:val="MMmultichoices"/>
    <w:link w:val="mmstylesmultipleChoiceChar"/>
    <w:autoRedefine/>
    <w:qFormat/>
    <w:rsid w:val="00E13FFB"/>
    <w:pPr>
      <w:spacing w:after="0"/>
      <w:ind w:left="720" w:hanging="360"/>
    </w:pPr>
  </w:style>
  <w:style w:type="character" w:customStyle="1" w:styleId="mmstylesmultipleChoiceChar">
    <w:name w:val="mm_styles_multipleChoice Char"/>
    <w:basedOn w:val="MMmultichoicesChar"/>
    <w:link w:val="mmstylesmultipleChoice"/>
    <w:rsid w:val="00E13FFB"/>
  </w:style>
  <w:style w:type="paragraph" w:styleId="ListParagraph">
    <w:name w:val="List Paragraph"/>
    <w:basedOn w:val="Normal"/>
    <w:uiPriority w:val="34"/>
    <w:qFormat/>
    <w:rsid w:val="00215F4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E0A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0A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E1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19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913"/>
  </w:style>
  <w:style w:type="paragraph" w:styleId="Footer">
    <w:name w:val="footer"/>
    <w:basedOn w:val="Normal"/>
    <w:link w:val="FooterChar"/>
    <w:uiPriority w:val="99"/>
    <w:unhideWhenUsed/>
    <w:rsid w:val="00F419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913"/>
  </w:style>
  <w:style w:type="paragraph" w:styleId="BalloonText">
    <w:name w:val="Balloon Text"/>
    <w:basedOn w:val="Normal"/>
    <w:link w:val="BalloonTextChar"/>
    <w:uiPriority w:val="99"/>
    <w:semiHidden/>
    <w:unhideWhenUsed/>
    <w:rsid w:val="00B337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7E4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A190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C11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31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3677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41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647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6926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1675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4512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79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9770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9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674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76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8755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66191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35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4922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8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543952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13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980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0761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9555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757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9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047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7991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799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360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22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630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9794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8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4476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925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2614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366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1086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707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77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809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723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07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57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19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921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75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49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157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8764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5748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2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3758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840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9026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322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15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9379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12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1066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5398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01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7583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2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05119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93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0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0234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05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323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1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9048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0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73413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376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024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620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339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249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4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87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46061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7871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05256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11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08668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2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518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399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0910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44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677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63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5445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22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690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213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603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209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09938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2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9630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0605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733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17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645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70314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31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8428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7</TotalTime>
  <Pages>2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</dc:creator>
  <cp:keywords/>
  <dc:description/>
  <cp:lastModifiedBy>Moham</cp:lastModifiedBy>
  <cp:revision>65</cp:revision>
  <cp:lastPrinted>2018-02-09T16:40:00Z</cp:lastPrinted>
  <dcterms:created xsi:type="dcterms:W3CDTF">2018-01-16T03:57:00Z</dcterms:created>
  <dcterms:modified xsi:type="dcterms:W3CDTF">2021-08-31T23:42:00Z</dcterms:modified>
</cp:coreProperties>
</file>